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8AF84" w14:textId="37B4D8F5" w:rsidR="00991CAF" w:rsidRPr="008477E7" w:rsidRDefault="008477E7">
      <w:pPr>
        <w:rPr>
          <w:sz w:val="96"/>
          <w:szCs w:val="96"/>
          <w:lang w:val="es-419"/>
        </w:rPr>
      </w:pPr>
      <w:r w:rsidRPr="008477E7">
        <w:rPr>
          <w:sz w:val="96"/>
          <w:szCs w:val="96"/>
          <w:lang w:val="es-419"/>
        </w:rPr>
        <w:t>RESOURCES:</w:t>
      </w:r>
    </w:p>
    <w:p w14:paraId="2FF3F104" w14:textId="1597B6DF" w:rsidR="008477E7" w:rsidRPr="008477E7" w:rsidRDefault="008477E7" w:rsidP="008477E7">
      <w:pPr>
        <w:pStyle w:val="ListParagraph"/>
        <w:numPr>
          <w:ilvl w:val="0"/>
          <w:numId w:val="1"/>
        </w:numPr>
        <w:rPr>
          <w:sz w:val="96"/>
          <w:szCs w:val="96"/>
          <w:lang w:val="es-419"/>
        </w:rPr>
      </w:pPr>
      <w:r w:rsidRPr="008477E7">
        <w:rPr>
          <w:sz w:val="96"/>
          <w:szCs w:val="96"/>
          <w:lang w:val="es-419"/>
        </w:rPr>
        <w:t>Logo</w:t>
      </w:r>
    </w:p>
    <w:p w14:paraId="1098FF59" w14:textId="26840CBF" w:rsidR="008477E7" w:rsidRPr="008477E7" w:rsidRDefault="008477E7" w:rsidP="008477E7">
      <w:pPr>
        <w:pStyle w:val="ListParagraph"/>
        <w:numPr>
          <w:ilvl w:val="0"/>
          <w:numId w:val="1"/>
        </w:numPr>
        <w:rPr>
          <w:sz w:val="96"/>
          <w:szCs w:val="96"/>
        </w:rPr>
      </w:pPr>
      <w:r w:rsidRPr="008477E7">
        <w:rPr>
          <w:sz w:val="96"/>
          <w:szCs w:val="96"/>
        </w:rPr>
        <w:t>Message of His Holiness, Pope Francis</w:t>
      </w:r>
    </w:p>
    <w:p w14:paraId="04D08027" w14:textId="07874197" w:rsidR="008477E7" w:rsidRPr="008477E7" w:rsidRDefault="008477E7" w:rsidP="008477E7">
      <w:pPr>
        <w:pStyle w:val="ListParagraph"/>
        <w:numPr>
          <w:ilvl w:val="0"/>
          <w:numId w:val="1"/>
        </w:numPr>
        <w:rPr>
          <w:sz w:val="96"/>
          <w:szCs w:val="96"/>
        </w:rPr>
      </w:pPr>
      <w:r w:rsidRPr="008477E7">
        <w:rPr>
          <w:sz w:val="96"/>
          <w:szCs w:val="96"/>
        </w:rPr>
        <w:t>Season of Creation, Celebration guide 2022</w:t>
      </w:r>
    </w:p>
    <w:sectPr w:rsidR="008477E7" w:rsidRPr="008477E7" w:rsidSect="005959B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4E133D"/>
    <w:multiLevelType w:val="hybridMultilevel"/>
    <w:tmpl w:val="764E2EF0"/>
    <w:lvl w:ilvl="0" w:tplc="357427D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2533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MbIwNzE2MDEwNTFV0lEKTi0uzszPAykwrAUAPhKVaCwAAAA="/>
  </w:docVars>
  <w:rsids>
    <w:rsidRoot w:val="008477E7"/>
    <w:rsid w:val="005959BA"/>
    <w:rsid w:val="008477E7"/>
    <w:rsid w:val="00991CAF"/>
    <w:rsid w:val="00B33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DD5842"/>
  <w15:chartTrackingRefBased/>
  <w15:docId w15:val="{1B778B2E-DB80-4687-89C3-A1CC8E155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7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1</cp:revision>
  <dcterms:created xsi:type="dcterms:W3CDTF">2022-08-31T18:07:00Z</dcterms:created>
  <dcterms:modified xsi:type="dcterms:W3CDTF">2022-08-31T18:10:00Z</dcterms:modified>
</cp:coreProperties>
</file>